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210CA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As an account holder, you may want a family member, friend or associate to deal with us on your behalf as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Please complete the form below to add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</w:t>
      </w:r>
    </w:p>
    <w:p w14:paraId="1FEAF871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When you appoint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you give that person the authority to deal with us on your behalf as your agent. You can specify limits on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rights, but unless you do specify limits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will have full power to act and access information as if they were you. This includes making complaints, changing account details or terminating a contract. Please be aware that as the account holder you retain full responsibility for the account and you are responsible for the actions of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</w:t>
      </w:r>
      <w:bookmarkStart w:id="0" w:name="_GoBack"/>
      <w:bookmarkEnd w:id="0"/>
    </w:p>
    <w:p w14:paraId="1449BFA0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Only account holders can appoint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You can appoint up to 3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s. If you wish to appoint more than one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, please complete 1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form for each person you wish to appoint. </w:t>
      </w:r>
    </w:p>
    <w:p w14:paraId="6C4915EB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The appointment of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continues until you revoke the appointment in writing.</w:t>
      </w:r>
    </w:p>
    <w:p w14:paraId="4ADACC6F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For your security we require you to submit the completed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form to us as a signed original and witnessed by one of the following persons below:</w:t>
      </w:r>
    </w:p>
    <w:p w14:paraId="46E1A61A" w14:textId="36B2B0A6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Justice of the Peace;</w:t>
      </w:r>
    </w:p>
    <w:p w14:paraId="59ADFCE0" w14:textId="17D0714A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n accountant who is a member of the Australian Institute of Chartered Accountants, CPA Australia or the National Institute of Accountants with 2 or more years of continuous membership;</w:t>
      </w:r>
    </w:p>
    <w:p w14:paraId="02CAF785" w14:textId="36250571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solicitor or barrister;</w:t>
      </w:r>
    </w:p>
    <w:p w14:paraId="3F864A23" w14:textId="1016D53E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police officer;</w:t>
      </w:r>
    </w:p>
    <w:p w14:paraId="1DD6E9A0" w14:textId="7BF6B6A6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n agent in charge of, or a permanent employee (with 2 or more years of continuous service) of an Australia Post outlet;</w:t>
      </w:r>
    </w:p>
    <w:p w14:paraId="58CD5F7D" w14:textId="0603F997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 xml:space="preserve">An officer with, o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of, a holder of an Australian Financial Services </w:t>
      </w:r>
      <w:proofErr w:type="spellStart"/>
      <w:r w:rsidRPr="00CC0A0F">
        <w:rPr>
          <w:lang w:val="en-US"/>
        </w:rPr>
        <w:t>Licence</w:t>
      </w:r>
      <w:proofErr w:type="spellEnd"/>
      <w:r w:rsidRPr="00CC0A0F">
        <w:rPr>
          <w:lang w:val="en-US"/>
        </w:rPr>
        <w:t>, having 2 or more continuous years of service with one or more licensees;</w:t>
      </w:r>
    </w:p>
    <w:p w14:paraId="59D5195F" w14:textId="4046AD85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dentist;</w:t>
      </w:r>
    </w:p>
    <w:p w14:paraId="5F3B3EFB" w14:textId="2B747175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pharmacist;</w:t>
      </w:r>
    </w:p>
    <w:p w14:paraId="7EEC0B7B" w14:textId="68A8017B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medical practitioner;</w:t>
      </w:r>
    </w:p>
    <w:p w14:paraId="408167E4" w14:textId="3E8224DF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chiropractor or a physiotherapist.</w:t>
      </w:r>
    </w:p>
    <w:p w14:paraId="3F7B798F" w14:textId="5BDD9C61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If your circumstances mean that this is difficult for you, please contact us </w:t>
      </w:r>
      <w:r w:rsidR="00934E5A">
        <w:rPr>
          <w:lang w:val="en-US"/>
        </w:rPr>
        <w:t>on 1300 825 587</w:t>
      </w:r>
      <w:r w:rsidRPr="00CC0A0F">
        <w:rPr>
          <w:lang w:val="en-US"/>
        </w:rPr>
        <w:t xml:space="preserve">and we will work with you to find an alternative way of appointing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</w:t>
      </w:r>
    </w:p>
    <w:p w14:paraId="7EF333B8" w14:textId="77777777" w:rsidR="00CC0A0F" w:rsidRPr="00CC0A0F" w:rsidRDefault="00CC0A0F" w:rsidP="00CC0A0F">
      <w:pPr>
        <w:rPr>
          <w:lang w:val="en-US"/>
        </w:rPr>
      </w:pPr>
    </w:p>
    <w:p w14:paraId="531412B4" w14:textId="6CD96CB4" w:rsidR="00CC0A0F" w:rsidRDefault="00CC0A0F" w:rsidP="00CC0A0F">
      <w:pPr>
        <w:rPr>
          <w:lang w:val="en-US"/>
        </w:rPr>
      </w:pPr>
      <w:r w:rsidRPr="00CC0A0F">
        <w:rPr>
          <w:lang w:val="en-US"/>
        </w:rPr>
        <w:t> </w:t>
      </w:r>
    </w:p>
    <w:p w14:paraId="6C2C2781" w14:textId="74F47247" w:rsidR="00CC0A0F" w:rsidRDefault="00CC0A0F" w:rsidP="00CC0A0F">
      <w:pPr>
        <w:rPr>
          <w:lang w:val="en-US"/>
        </w:rPr>
      </w:pPr>
    </w:p>
    <w:p w14:paraId="60D0F5B8" w14:textId="4B6F6B49" w:rsidR="00CC0A0F" w:rsidRDefault="00CC0A0F" w:rsidP="00CC0A0F">
      <w:pPr>
        <w:rPr>
          <w:lang w:val="en-US"/>
        </w:rPr>
      </w:pPr>
    </w:p>
    <w:p w14:paraId="0C73A863" w14:textId="4C0FA1C6" w:rsidR="00CC0A0F" w:rsidRDefault="00CC0A0F" w:rsidP="00CC0A0F">
      <w:pPr>
        <w:rPr>
          <w:lang w:val="en-US"/>
        </w:rPr>
      </w:pPr>
    </w:p>
    <w:p w14:paraId="0EBE1188" w14:textId="77777777" w:rsidR="00CC0A0F" w:rsidRPr="00CC0A0F" w:rsidRDefault="00CC0A0F" w:rsidP="00CC0A0F">
      <w:pPr>
        <w:rPr>
          <w:lang w:val="en-US"/>
        </w:rPr>
      </w:pPr>
    </w:p>
    <w:p w14:paraId="441E5CC8" w14:textId="77777777" w:rsidR="00CC0A0F" w:rsidRPr="00CC0A0F" w:rsidRDefault="00CC0A0F" w:rsidP="00CC0A0F">
      <w:pPr>
        <w:pStyle w:val="WLSubHeading"/>
      </w:pPr>
      <w:r w:rsidRPr="00CC0A0F">
        <w:lastRenderedPageBreak/>
        <w:t xml:space="preserve">Appointment of </w:t>
      </w:r>
      <w:proofErr w:type="spellStart"/>
      <w:r w:rsidRPr="00CC0A0F">
        <w:t>Authorised</w:t>
      </w:r>
      <w:proofErr w:type="spellEnd"/>
      <w:r w:rsidRPr="00CC0A0F">
        <w:t xml:space="preserve"> Representative</w:t>
      </w:r>
    </w:p>
    <w:p w14:paraId="5BDA32E1" w14:textId="77777777" w:rsidR="00CC0A0F" w:rsidRPr="00CC0A0F" w:rsidRDefault="00CC0A0F" w:rsidP="00CC0A0F">
      <w:pPr>
        <w:rPr>
          <w:lang w:val="en-US"/>
        </w:rPr>
      </w:pPr>
    </w:p>
    <w:p w14:paraId="5CDED3DA" w14:textId="77777777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>Your details:</w:t>
      </w:r>
    </w:p>
    <w:p w14:paraId="6B724489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Account number: [WHERE CAN CUSTOMERS FIND THIS]</w:t>
      </w:r>
    </w:p>
    <w:sdt>
      <w:sdtPr>
        <w:rPr>
          <w:lang w:val="en-US"/>
        </w:rPr>
        <w:id w:val="-439692895"/>
        <w:placeholder>
          <w:docPart w:val="DAE96C4B89FB4BD681AF7ABC21FD8CED"/>
        </w:placeholder>
        <w:showingPlcHdr/>
      </w:sdtPr>
      <w:sdtEndPr/>
      <w:sdtContent>
        <w:p w14:paraId="589C324B" w14:textId="1B285DA2" w:rsid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0FB771F4" w14:textId="68607CAF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Account holder’s full name:</w:t>
      </w:r>
    </w:p>
    <w:sdt>
      <w:sdtPr>
        <w:rPr>
          <w:lang w:val="en-US"/>
        </w:rPr>
        <w:id w:val="-156382295"/>
        <w:placeholder>
          <w:docPart w:val="C600440ED47543B38EB373CF4B9F802E"/>
        </w:placeholder>
        <w:showingPlcHdr/>
      </w:sdtPr>
      <w:sdtEndPr/>
      <w:sdtContent>
        <w:p w14:paraId="0B9B649A" w14:textId="3A516D53" w:rsidR="00CC0A0F" w:rsidRP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388FEF00" w14:textId="77777777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 xml:space="preserve">“I wish to appoint the following person as my </w:t>
      </w:r>
      <w:proofErr w:type="spellStart"/>
      <w:r w:rsidRPr="00CC0A0F">
        <w:rPr>
          <w:b/>
          <w:lang w:val="en-US"/>
        </w:rPr>
        <w:t>Authorised</w:t>
      </w:r>
      <w:proofErr w:type="spellEnd"/>
      <w:r w:rsidRPr="00CC0A0F">
        <w:rPr>
          <w:b/>
          <w:lang w:val="en-US"/>
        </w:rPr>
        <w:t xml:space="preserve"> Representative”:</w:t>
      </w:r>
    </w:p>
    <w:p w14:paraId="55DF5621" w14:textId="77777777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full name:</w:t>
      </w:r>
    </w:p>
    <w:sdt>
      <w:sdtPr>
        <w:rPr>
          <w:lang w:val="en-US"/>
        </w:rPr>
        <w:id w:val="821699788"/>
        <w:placeholder>
          <w:docPart w:val="DC1191438A934B64841EA055C8D75913"/>
        </w:placeholder>
        <w:showingPlcHdr/>
      </w:sdtPr>
      <w:sdtEndPr/>
      <w:sdtContent>
        <w:p w14:paraId="73F80973" w14:textId="251A8DFC" w:rsidR="00CC0A0F" w:rsidRP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54A1B6F3" w14:textId="77777777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telephone number:</w:t>
      </w:r>
    </w:p>
    <w:p w14:paraId="16571A28" w14:textId="77777777" w:rsidR="00CC0A0F" w:rsidRDefault="00934E5A" w:rsidP="00CC0A0F">
      <w:pPr>
        <w:rPr>
          <w:lang w:val="en-US"/>
        </w:rPr>
      </w:pPr>
      <w:sdt>
        <w:sdtPr>
          <w:rPr>
            <w:lang w:val="en-US"/>
          </w:rPr>
          <w:id w:val="266583703"/>
          <w:placeholder>
            <w:docPart w:val="65A154CD506B43AB891507EAB8A88FD9"/>
          </w:placeholder>
          <w:showingPlcHdr/>
        </w:sdtPr>
        <w:sdtEndPr/>
        <w:sdtContent>
          <w:r w:rsidR="00CC0A0F" w:rsidRPr="003A7A6E">
            <w:rPr>
              <w:rStyle w:val="PlaceholderText"/>
            </w:rPr>
            <w:t>Click or tap here to enter text.</w:t>
          </w:r>
        </w:sdtContent>
      </w:sdt>
    </w:p>
    <w:p w14:paraId="7C99BFF0" w14:textId="5705D8B2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email address (if applicable):</w:t>
      </w:r>
    </w:p>
    <w:sdt>
      <w:sdtPr>
        <w:rPr>
          <w:lang w:val="en-US"/>
        </w:rPr>
        <w:id w:val="-99798682"/>
        <w:placeholder>
          <w:docPart w:val="D5892F58952A42ADAC89E01A6183A93C"/>
        </w:placeholder>
        <w:showingPlcHdr/>
      </w:sdtPr>
      <w:sdtEndPr/>
      <w:sdtContent>
        <w:p w14:paraId="767D0B06" w14:textId="38B495BA" w:rsid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19DBC993" w14:textId="26932848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physical address:</w:t>
      </w:r>
    </w:p>
    <w:sdt>
      <w:sdtPr>
        <w:rPr>
          <w:b/>
          <w:lang w:val="en-US"/>
        </w:rPr>
        <w:id w:val="-1762902517"/>
        <w:placeholder>
          <w:docPart w:val="7FE4DA0CA5D54F7AA8BF253188B5916C"/>
        </w:placeholder>
        <w:showingPlcHdr/>
      </w:sdtPr>
      <w:sdtEndPr/>
      <w:sdtContent>
        <w:p w14:paraId="056A33DE" w14:textId="3EFA9C8A" w:rsidR="00CC0A0F" w:rsidRDefault="00CC0A0F" w:rsidP="00CC0A0F">
          <w:pPr>
            <w:rPr>
              <w:b/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62CF0E0F" w14:textId="02E0CECD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 xml:space="preserve">Limitations of the </w:t>
      </w:r>
      <w:proofErr w:type="spellStart"/>
      <w:r w:rsidRPr="00CC0A0F">
        <w:rPr>
          <w:b/>
          <w:lang w:val="en-US"/>
        </w:rPr>
        <w:t>authorised</w:t>
      </w:r>
      <w:proofErr w:type="spellEnd"/>
      <w:r w:rsidRPr="00CC0A0F">
        <w:rPr>
          <w:b/>
          <w:lang w:val="en-US"/>
        </w:rPr>
        <w:t xml:space="preserve"> representative’s rights. </w:t>
      </w:r>
    </w:p>
    <w:p w14:paraId="3C5B532E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Specify anything that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should not be allowed to do on your behalf. If left blank, the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has the power to act as if they were you:</w:t>
      </w:r>
    </w:p>
    <w:sdt>
      <w:sdtPr>
        <w:rPr>
          <w:b/>
          <w:lang w:val="en-US"/>
        </w:rPr>
        <w:id w:val="2004163493"/>
        <w:placeholder>
          <w:docPart w:val="C0F6D223B24B4E22B64854A275755086"/>
        </w:placeholder>
        <w:showingPlcHdr/>
      </w:sdtPr>
      <w:sdtEndPr/>
      <w:sdtContent>
        <w:p w14:paraId="6161AB5C" w14:textId="72B8B665" w:rsidR="00CC0A0F" w:rsidRDefault="00CC0A0F" w:rsidP="00CC0A0F">
          <w:pPr>
            <w:rPr>
              <w:b/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0FE3FEFF" w14:textId="77777777" w:rsidR="00CC0A0F" w:rsidRDefault="00CC0A0F" w:rsidP="00CC0A0F">
      <w:pPr>
        <w:rPr>
          <w:b/>
          <w:lang w:val="en-US"/>
        </w:rPr>
      </w:pPr>
    </w:p>
    <w:p w14:paraId="59112300" w14:textId="77777777" w:rsidR="00CC0A0F" w:rsidRDefault="00CC0A0F" w:rsidP="00CC0A0F">
      <w:pPr>
        <w:rPr>
          <w:b/>
          <w:lang w:val="en-US"/>
        </w:rPr>
      </w:pPr>
    </w:p>
    <w:p w14:paraId="0B088662" w14:textId="333A3AAD" w:rsidR="00CC0A0F" w:rsidRDefault="00CC0A0F" w:rsidP="00CC0A0F">
      <w:pPr>
        <w:rPr>
          <w:b/>
          <w:lang w:val="en-US"/>
        </w:rPr>
      </w:pPr>
    </w:p>
    <w:p w14:paraId="5BE9CD99" w14:textId="33813CC0" w:rsidR="00CC0A0F" w:rsidRDefault="00CC0A0F" w:rsidP="00CC0A0F">
      <w:pPr>
        <w:rPr>
          <w:b/>
          <w:lang w:val="en-US"/>
        </w:rPr>
      </w:pPr>
    </w:p>
    <w:p w14:paraId="0004673F" w14:textId="43F99907" w:rsidR="00CC0A0F" w:rsidRDefault="00CC0A0F" w:rsidP="00CC0A0F">
      <w:pPr>
        <w:rPr>
          <w:b/>
          <w:lang w:val="en-US"/>
        </w:rPr>
      </w:pPr>
    </w:p>
    <w:p w14:paraId="597083C6" w14:textId="4C7C2FA6" w:rsidR="00CC0A0F" w:rsidRDefault="00CC0A0F" w:rsidP="00CC0A0F">
      <w:pPr>
        <w:rPr>
          <w:b/>
          <w:lang w:val="en-US"/>
        </w:rPr>
      </w:pPr>
    </w:p>
    <w:p w14:paraId="533CE2A6" w14:textId="77777777" w:rsidR="00CC0A0F" w:rsidRDefault="00CC0A0F" w:rsidP="00CC0A0F">
      <w:pPr>
        <w:rPr>
          <w:b/>
          <w:lang w:val="en-US"/>
        </w:rPr>
      </w:pPr>
    </w:p>
    <w:p w14:paraId="729C11B7" w14:textId="77777777" w:rsidR="00CC0A0F" w:rsidRDefault="00CC0A0F" w:rsidP="00CC0A0F">
      <w:pPr>
        <w:rPr>
          <w:b/>
          <w:lang w:val="en-US"/>
        </w:rPr>
      </w:pPr>
    </w:p>
    <w:p w14:paraId="1A2444B3" w14:textId="61180C48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lastRenderedPageBreak/>
        <w:t>Appointment declaration:</w:t>
      </w:r>
    </w:p>
    <w:p w14:paraId="7C6C5087" w14:textId="2E36D6F3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“I, </w:t>
      </w:r>
      <w:sdt>
        <w:sdtPr>
          <w:rPr>
            <w:lang w:val="en-US"/>
          </w:rPr>
          <w:id w:val="1373971509"/>
          <w:placeholder>
            <w:docPart w:val="2FA78C64394640618101EEAE4E98FA9C"/>
          </w:placeholder>
          <w:showingPlcHdr/>
        </w:sdtPr>
        <w:sdtEndPr/>
        <w:sdtContent>
          <w:r w:rsidRPr="003A7A6E">
            <w:rPr>
              <w:rStyle w:val="PlaceholderText"/>
            </w:rPr>
            <w:t>Click or tap here to enter text.</w:t>
          </w:r>
        </w:sdtContent>
      </w:sdt>
      <w:r w:rsidRPr="00CC0A0F">
        <w:rPr>
          <w:lang w:val="en-US"/>
        </w:rPr>
        <w:t xml:space="preserve">, </w:t>
      </w:r>
      <w:proofErr w:type="spellStart"/>
      <w:r w:rsidRPr="00CC0A0F">
        <w:rPr>
          <w:lang w:val="en-US"/>
        </w:rPr>
        <w:t>authorise</w:t>
      </w:r>
      <w:proofErr w:type="spellEnd"/>
      <w:r w:rsidRPr="00CC0A0F">
        <w:rPr>
          <w:lang w:val="en-US"/>
        </w:rPr>
        <w:t xml:space="preserve"> [Company] to deal with the above person as my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I acknowledge that I am responsible for all acts of my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within the authority as described in this Appointment. [Company] may assume that it is dealing with the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if they identify themselves as such when contacted at any of the contact numbers/addresses above. This Appointment continues until I revoke it in writing.”</w:t>
      </w:r>
    </w:p>
    <w:p w14:paraId="3E1C5504" w14:textId="77777777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>Signature:</w:t>
      </w:r>
    </w:p>
    <w:p w14:paraId="5FF643BB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Place and date:</w:t>
      </w:r>
    </w:p>
    <w:p w14:paraId="562A186B" w14:textId="77777777" w:rsidR="00024276" w:rsidRDefault="00934E5A" w:rsidP="00CC0A0F">
      <w:pPr>
        <w:rPr>
          <w:lang w:val="en-US"/>
        </w:rPr>
      </w:pPr>
      <w:sdt>
        <w:sdtPr>
          <w:rPr>
            <w:lang w:val="en-US"/>
          </w:rPr>
          <w:id w:val="-1329046366"/>
          <w:placeholder>
            <w:docPart w:val="768E2FE94BE04EAC958514E4015158BE"/>
          </w:placeholder>
          <w:showingPlcHdr/>
        </w:sdtPr>
        <w:sdtEndPr/>
        <w:sdtContent>
          <w:r w:rsidR="00CC0A0F" w:rsidRPr="003A7A6E">
            <w:rPr>
              <w:rStyle w:val="PlaceholderText"/>
            </w:rPr>
            <w:t>Click or tap here to enter text.</w:t>
          </w:r>
        </w:sdtContent>
      </w:sdt>
    </w:p>
    <w:p w14:paraId="32A3B0ED" w14:textId="27F7A893" w:rsidR="00CC0A0F" w:rsidRPr="00CC0A0F" w:rsidRDefault="00934E5A" w:rsidP="00CC0A0F">
      <w:pPr>
        <w:rPr>
          <w:lang w:val="en-US"/>
        </w:rPr>
      </w:pPr>
      <w:sdt>
        <w:sdtPr>
          <w:rPr>
            <w:lang w:val="en-US"/>
          </w:rPr>
          <w:id w:val="-344098342"/>
          <w:placeholder>
            <w:docPart w:val="AFAB1A1749CA4AB7B19E03A5908D6D3B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C0A0F" w:rsidRPr="003A7A6E">
            <w:rPr>
              <w:rStyle w:val="PlaceholderText"/>
            </w:rPr>
            <w:t>Click or tap to enter a date.</w:t>
          </w:r>
        </w:sdtContent>
      </w:sdt>
    </w:p>
    <w:p w14:paraId="4CC73C41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Account holder’s signature:</w:t>
      </w:r>
    </w:p>
    <w:p w14:paraId="608BD809" w14:textId="6FEBC76E" w:rsidR="00CC0A0F" w:rsidRDefault="00CC0A0F" w:rsidP="00CC0A0F">
      <w:pPr>
        <w:pBdr>
          <w:bottom w:val="single" w:sz="12" w:space="1" w:color="auto"/>
        </w:pBdr>
        <w:rPr>
          <w:b/>
          <w:lang w:val="en-US"/>
        </w:rPr>
      </w:pPr>
    </w:p>
    <w:p w14:paraId="2E1224DE" w14:textId="1CF4C1CA" w:rsidR="00024276" w:rsidRPr="00CC0A0F" w:rsidRDefault="00024276" w:rsidP="00024276">
      <w:pPr>
        <w:rPr>
          <w:lang w:val="en-US"/>
        </w:rPr>
      </w:pPr>
      <w:r>
        <w:rPr>
          <w:lang w:val="en-US"/>
        </w:rPr>
        <w:t>Account holder</w:t>
      </w:r>
      <w:r w:rsidRPr="00CC0A0F">
        <w:rPr>
          <w:lang w:val="en-US"/>
        </w:rPr>
        <w:t xml:space="preserve"> full name:</w:t>
      </w:r>
    </w:p>
    <w:p w14:paraId="6F83CB10" w14:textId="205AEF62" w:rsidR="00024276" w:rsidRDefault="00934E5A" w:rsidP="00CC0A0F">
      <w:pPr>
        <w:rPr>
          <w:b/>
          <w:lang w:val="en-US"/>
        </w:rPr>
      </w:pPr>
      <w:sdt>
        <w:sdtPr>
          <w:rPr>
            <w:lang w:val="en-US"/>
          </w:rPr>
          <w:id w:val="1788924493"/>
          <w:placeholder>
            <w:docPart w:val="258DEA36FC994A4C8D509BE567103C0D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p w14:paraId="7D6B516E" w14:textId="28B5C679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 xml:space="preserve">Witness’s declaration and signature: </w:t>
      </w:r>
    </w:p>
    <w:p w14:paraId="191FF48E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“I confirm that the person signing above (account holder) has produced evidence of their identity.”</w:t>
      </w:r>
    </w:p>
    <w:p w14:paraId="79F5AE58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Place and date:</w:t>
      </w:r>
    </w:p>
    <w:p w14:paraId="3121E98C" w14:textId="77777777" w:rsidR="00024276" w:rsidRDefault="00934E5A" w:rsidP="00024276">
      <w:pPr>
        <w:rPr>
          <w:lang w:val="en-US"/>
        </w:rPr>
      </w:pPr>
      <w:sdt>
        <w:sdtPr>
          <w:rPr>
            <w:lang w:val="en-US"/>
          </w:rPr>
          <w:id w:val="-1528642667"/>
          <w:placeholder>
            <w:docPart w:val="B93147DC51B94DB083022F7BECB158EB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p w14:paraId="35ED5404" w14:textId="7D0966AA" w:rsidR="00024276" w:rsidRPr="00CC0A0F" w:rsidRDefault="00934E5A" w:rsidP="00024276">
      <w:pPr>
        <w:rPr>
          <w:lang w:val="en-US"/>
        </w:rPr>
      </w:pPr>
      <w:sdt>
        <w:sdtPr>
          <w:rPr>
            <w:lang w:val="en-US"/>
          </w:rPr>
          <w:id w:val="-2015061170"/>
          <w:placeholder>
            <w:docPart w:val="6BE7AFA9FBBD4D06A82C240C4B402A8D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024276" w:rsidRPr="003A7A6E">
            <w:rPr>
              <w:rStyle w:val="PlaceholderText"/>
            </w:rPr>
            <w:t>Click or tap to enter a date.</w:t>
          </w:r>
        </w:sdtContent>
      </w:sdt>
    </w:p>
    <w:p w14:paraId="17438005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Witness’s signature:</w:t>
      </w:r>
    </w:p>
    <w:p w14:paraId="70205760" w14:textId="77777777" w:rsidR="00024276" w:rsidRDefault="00024276" w:rsidP="00CC0A0F">
      <w:pPr>
        <w:rPr>
          <w:lang w:val="en-US"/>
        </w:rPr>
      </w:pPr>
    </w:p>
    <w:p w14:paraId="13930DD2" w14:textId="7A0F00EA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___________________________________</w:t>
      </w:r>
      <w:r w:rsidR="00024276">
        <w:rPr>
          <w:lang w:val="en-US"/>
        </w:rPr>
        <w:t>___________</w:t>
      </w:r>
    </w:p>
    <w:p w14:paraId="0B85E824" w14:textId="77777777" w:rsidR="00CC0A0F" w:rsidRPr="00CC0A0F" w:rsidRDefault="00CC0A0F" w:rsidP="00CC0A0F">
      <w:pPr>
        <w:rPr>
          <w:lang w:val="en-US"/>
        </w:rPr>
      </w:pPr>
    </w:p>
    <w:p w14:paraId="2B275F0F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Witness’s full name:</w:t>
      </w:r>
    </w:p>
    <w:p w14:paraId="7C79EC8D" w14:textId="78D995F8" w:rsidR="00CC0A0F" w:rsidRPr="00CC0A0F" w:rsidRDefault="00934E5A" w:rsidP="00CC0A0F">
      <w:pPr>
        <w:rPr>
          <w:lang w:val="en-US"/>
        </w:rPr>
      </w:pPr>
      <w:sdt>
        <w:sdtPr>
          <w:rPr>
            <w:lang w:val="en-US"/>
          </w:rPr>
          <w:id w:val="1654414284"/>
          <w:placeholder>
            <w:docPart w:val="2426F982469A4DDE9BE6E9DFBBB84BD6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p w14:paraId="6C74CA51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Witness’s capacity (JP, police officer etc.) and address:</w:t>
      </w:r>
    </w:p>
    <w:p w14:paraId="6765EF63" w14:textId="04097B1E" w:rsidR="008041E3" w:rsidRPr="00CC0A0F" w:rsidRDefault="00934E5A" w:rsidP="00024276">
      <w:sdt>
        <w:sdtPr>
          <w:rPr>
            <w:lang w:val="en-US"/>
          </w:rPr>
          <w:id w:val="369192326"/>
          <w:placeholder>
            <w:docPart w:val="603185FDDA04407086C29F720AD9B349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sectPr w:rsidR="008041E3" w:rsidRPr="00CC0A0F" w:rsidSect="009A52A2">
      <w:headerReference w:type="default" r:id="rId8"/>
      <w:footerReference w:type="default" r:id="rId9"/>
      <w:pgSz w:w="11900" w:h="16820"/>
      <w:pgMar w:top="2892" w:right="851" w:bottom="164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D0BBC" w14:textId="77777777" w:rsidR="003A254D" w:rsidRDefault="003A254D" w:rsidP="00263FEB">
      <w:pPr>
        <w:spacing w:after="0" w:line="240" w:lineRule="auto"/>
      </w:pPr>
      <w:r>
        <w:separator/>
      </w:r>
    </w:p>
  </w:endnote>
  <w:endnote w:type="continuationSeparator" w:id="0">
    <w:p w14:paraId="12F0DC1B" w14:textId="77777777" w:rsidR="003A254D" w:rsidRDefault="003A254D" w:rsidP="00263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100">
    <w:altName w:val="Century"/>
    <w:charset w:val="00"/>
    <w:family w:val="auto"/>
    <w:pitch w:val="variable"/>
    <w:sig w:usb0="A00000AF" w:usb1="4000004A" w:usb2="00000000" w:usb3="00000000" w:csb0="00000093" w:csb1="00000000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useo-700">
    <w:altName w:val="Times New Roman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elstra Akkura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71A3F" w14:textId="699A0E0F" w:rsidR="00243129" w:rsidRDefault="00243129" w:rsidP="00DB0C56">
    <w:pPr>
      <w:pStyle w:val="Footer"/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189" behindDoc="0" locked="0" layoutInCell="1" allowOverlap="1" wp14:anchorId="4ACAB15C" wp14:editId="561A5460">
              <wp:simplePos x="0" y="0"/>
              <wp:positionH relativeFrom="page">
                <wp:posOffset>0</wp:posOffset>
              </wp:positionH>
              <wp:positionV relativeFrom="page">
                <wp:posOffset>10436860</wp:posOffset>
              </wp:positionV>
              <wp:extent cx="7572375" cy="307340"/>
              <wp:effectExtent l="0" t="0" r="0" b="0"/>
              <wp:wrapNone/>
              <wp:docPr id="237" name="Rectangle 2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2375" cy="3073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0D97EA" id="Rectangle 237" o:spid="_x0000_s1026" style="position:absolute;margin-left:0;margin-top:821.8pt;width:596.25pt;height:24.2pt;z-index:2516561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" fillcolor="#d8d8d8 [2732]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EC991" w14:textId="77777777" w:rsidR="003A254D" w:rsidRDefault="003A254D" w:rsidP="00263FEB">
      <w:pPr>
        <w:spacing w:after="0" w:line="240" w:lineRule="auto"/>
      </w:pPr>
      <w:r>
        <w:separator/>
      </w:r>
    </w:p>
  </w:footnote>
  <w:footnote w:type="continuationSeparator" w:id="0">
    <w:p w14:paraId="62888CE3" w14:textId="77777777" w:rsidR="003A254D" w:rsidRDefault="003A254D" w:rsidP="00263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5DF7F" w14:textId="431DA0E1" w:rsidR="00243129" w:rsidRDefault="00934E5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80768" behindDoc="0" locked="0" layoutInCell="1" allowOverlap="1" wp14:anchorId="258C8896" wp14:editId="5392D915">
          <wp:simplePos x="0" y="0"/>
          <wp:positionH relativeFrom="page">
            <wp:posOffset>5295900</wp:posOffset>
          </wp:positionH>
          <wp:positionV relativeFrom="page">
            <wp:posOffset>702310</wp:posOffset>
          </wp:positionV>
          <wp:extent cx="1729740" cy="564515"/>
          <wp:effectExtent l="0" t="0" r="3810" b="0"/>
          <wp:wrapThrough wrapText="bothSides">
            <wp:wrapPolygon edited="0">
              <wp:start x="5471" y="729"/>
              <wp:lineTo x="1903" y="2916"/>
              <wp:lineTo x="0" y="7289"/>
              <wp:lineTo x="238" y="16036"/>
              <wp:lineTo x="3568" y="18952"/>
              <wp:lineTo x="5471" y="20409"/>
              <wp:lineTo x="6661" y="20409"/>
              <wp:lineTo x="12846" y="18952"/>
              <wp:lineTo x="21172" y="16036"/>
              <wp:lineTo x="21410" y="10205"/>
              <wp:lineTo x="14749" y="5102"/>
              <wp:lineTo x="6661" y="729"/>
              <wp:lineTo x="5471" y="729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rt logo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9740" cy="5645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0A0F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6A8049C" wp14:editId="578A2091">
              <wp:simplePos x="0" y="0"/>
              <wp:positionH relativeFrom="page">
                <wp:posOffset>-9525</wp:posOffset>
              </wp:positionH>
              <wp:positionV relativeFrom="page">
                <wp:posOffset>447675</wp:posOffset>
              </wp:positionV>
              <wp:extent cx="4867275" cy="819150"/>
              <wp:effectExtent l="0" t="0" r="9525" b="0"/>
              <wp:wrapNone/>
              <wp:docPr id="249" name="Rectangle 2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67275" cy="81915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2CD6DB" id="Rectangle 249" o:spid="_x0000_s1026" style="position:absolute;margin-left:-.75pt;margin-top:35.25pt;width:383.25pt;height:64.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" fillcolor="black [3213]" stroked="f">
              <w10:wrap anchorx="page" anchory="page"/>
            </v:rect>
          </w:pict>
        </mc:Fallback>
      </mc:AlternateContent>
    </w:r>
    <w:r w:rsidR="00CC0A0F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7FAC5E" wp14:editId="60CA9A30">
              <wp:simplePos x="0" y="0"/>
              <wp:positionH relativeFrom="page">
                <wp:posOffset>57150</wp:posOffset>
              </wp:positionH>
              <wp:positionV relativeFrom="page">
                <wp:posOffset>476250</wp:posOffset>
              </wp:positionV>
              <wp:extent cx="4591050" cy="771525"/>
              <wp:effectExtent l="0" t="0" r="0" b="9525"/>
              <wp:wrapNone/>
              <wp:docPr id="250" name="Text Box 2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1050" cy="77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14AD50" w14:textId="2FAFA720" w:rsidR="00CC0A0F" w:rsidRDefault="00841491" w:rsidP="00CC0A0F">
                          <w:pPr>
                            <w:spacing w:after="0" w:line="240" w:lineRule="auto"/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 xml:space="preserve">Appointment of an </w:t>
                          </w:r>
                          <w:r w:rsid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>A</w:t>
                          </w:r>
                          <w:r w:rsidRP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 xml:space="preserve">uthorised </w:t>
                          </w:r>
                        </w:p>
                        <w:p w14:paraId="666B4DDE" w14:textId="1F82ACAC" w:rsidR="00243129" w:rsidRPr="00CC0A0F" w:rsidRDefault="00CC0A0F" w:rsidP="00CC0A0F">
                          <w:pPr>
                            <w:spacing w:after="0" w:line="240" w:lineRule="auto"/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>R</w:t>
                          </w:r>
                          <w:r w:rsidR="00841491" w:rsidRP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>epresenta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7FAC5E" id="_x0000_t202" coordsize="21600,21600" o:spt="202" path="m,l,21600r21600,l21600,xe">
              <v:stroke joinstyle="miter"/>
              <v:path gradientshapeok="t" o:connecttype="rect"/>
            </v:shapetype>
            <v:shape id="Text Box 250" o:spid="_x0000_s1026" type="#_x0000_t202" style="position:absolute;margin-left:4.5pt;margin-top:37.5pt;width:361.5pt;height:60.7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" filled="f" stroked="f">
              <v:textbox>
                <w:txbxContent>
                  <w:p w14:paraId="2C14AD50" w14:textId="2FAFA720" w:rsidR="00CC0A0F" w:rsidRDefault="00841491" w:rsidP="00CC0A0F">
                    <w:pPr>
                      <w:spacing w:after="0" w:line="240" w:lineRule="auto"/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</w:pPr>
                    <w:r w:rsidRP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 xml:space="preserve">Appointment of an </w:t>
                    </w:r>
                    <w:r w:rsid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>A</w:t>
                    </w:r>
                    <w:r w:rsidRP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 xml:space="preserve">uthorised </w:t>
                    </w:r>
                  </w:p>
                  <w:p w14:paraId="666B4DDE" w14:textId="1F82ACAC" w:rsidR="00243129" w:rsidRPr="00CC0A0F" w:rsidRDefault="00CC0A0F" w:rsidP="00CC0A0F">
                    <w:pPr>
                      <w:spacing w:after="0" w:line="240" w:lineRule="auto"/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</w:pPr>
                    <w:r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>R</w:t>
                    </w:r>
                    <w:r w:rsidR="00841491" w:rsidRP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>epresenta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A52A2" w:rsidRPr="009A52A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740B00E" wp14:editId="67AEE086">
              <wp:simplePos x="0" y="0"/>
              <wp:positionH relativeFrom="page">
                <wp:posOffset>2976880</wp:posOffset>
              </wp:positionH>
              <wp:positionV relativeFrom="page">
                <wp:posOffset>9752330</wp:posOffset>
              </wp:positionV>
              <wp:extent cx="4150360" cy="6654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50360" cy="665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51AF5D" w14:textId="6D7288E8" w:rsidR="009A52A2" w:rsidRPr="00403073" w:rsidRDefault="00934E5A" w:rsidP="009A52A2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rPr>
                              <w:rFonts w:ascii="Calibri" w:eastAsiaTheme="minorEastAsia" w:hAnsi="Calibri" w:cs="Times New Roman"/>
                              <w:sz w:val="28"/>
                              <w:szCs w:val="28"/>
                              <w:lang w:val="en-US"/>
                            </w:rPr>
                          </w:pPr>
                          <w:r>
                            <w:rPr>
                              <w:rFonts w:ascii="Calibri" w:eastAsiaTheme="minorEastAsia" w:hAnsi="Calibri" w:cs="Times New Roman"/>
                              <w:sz w:val="28"/>
                              <w:szCs w:val="28"/>
                              <w:lang w:val="en-US"/>
                            </w:rPr>
                            <w:t>complaints@talkup.com.au</w:t>
                          </w:r>
                        </w:p>
                        <w:p w14:paraId="71C17679" w14:textId="5E491F48" w:rsidR="009A52A2" w:rsidRPr="003D3207" w:rsidRDefault="00934E5A" w:rsidP="009A52A2">
                          <w:pPr>
                            <w:spacing w:after="0" w:line="240" w:lineRule="auto"/>
                            <w:jc w:val="right"/>
                            <w:rPr>
                              <w:rFonts w:ascii="Calibri" w:hAnsi="Calibri"/>
                              <w:b/>
                              <w:color w:val="000000" w:themeColor="tex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 w:eastAsiaTheme="minorEastAsia" w:hAnsi="Calibri" w:cs="Times New Roman"/>
                              <w:b/>
                              <w:color w:val="000000" w:themeColor="text1"/>
                              <w:sz w:val="28"/>
                              <w:szCs w:val="28"/>
                              <w:lang w:val="en-US"/>
                            </w:rPr>
                            <w:t>www.talkup.com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40B00E" id="Text Box 2" o:spid="_x0000_s1027" type="#_x0000_t202" style="position:absolute;margin-left:234.4pt;margin-top:767.9pt;width:326.8pt;height:52.4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" filled="f" stroked="f">
              <v:textbox>
                <w:txbxContent>
                  <w:p w14:paraId="6D51AF5D" w14:textId="6D7288E8" w:rsidR="009A52A2" w:rsidRPr="00403073" w:rsidRDefault="00934E5A" w:rsidP="009A52A2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rPr>
                        <w:rFonts w:ascii="Calibri" w:eastAsiaTheme="minorEastAsia" w:hAnsi="Calibri" w:cs="Times New Roman"/>
                        <w:sz w:val="28"/>
                        <w:szCs w:val="28"/>
                        <w:lang w:val="en-US"/>
                      </w:rPr>
                    </w:pPr>
                    <w:r>
                      <w:rPr>
                        <w:rFonts w:ascii="Calibri" w:eastAsiaTheme="minorEastAsia" w:hAnsi="Calibri" w:cs="Times New Roman"/>
                        <w:sz w:val="28"/>
                        <w:szCs w:val="28"/>
                        <w:lang w:val="en-US"/>
                      </w:rPr>
                      <w:t>complaints@talkup.com.au</w:t>
                    </w:r>
                  </w:p>
                  <w:p w14:paraId="71C17679" w14:textId="5E491F48" w:rsidR="009A52A2" w:rsidRPr="003D3207" w:rsidRDefault="00934E5A" w:rsidP="009A52A2">
                    <w:pPr>
                      <w:spacing w:after="0" w:line="240" w:lineRule="auto"/>
                      <w:jc w:val="right"/>
                      <w:rPr>
                        <w:rFonts w:ascii="Calibri" w:hAnsi="Calibri"/>
                        <w:b/>
                        <w:color w:val="000000" w:themeColor="text1"/>
                        <w:sz w:val="28"/>
                        <w:szCs w:val="28"/>
                      </w:rPr>
                    </w:pPr>
                    <w:r>
                      <w:rPr>
                        <w:rFonts w:ascii="Calibri" w:eastAsiaTheme="minorEastAsia" w:hAnsi="Calibri" w:cs="Times New Roman"/>
                        <w:b/>
                        <w:color w:val="000000" w:themeColor="text1"/>
                        <w:sz w:val="28"/>
                        <w:szCs w:val="28"/>
                        <w:lang w:val="en-US"/>
                      </w:rPr>
                      <w:t>www.talkup.com.a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A52A2" w:rsidRPr="009A52A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3AE873E9" wp14:editId="0BEC05F7">
              <wp:simplePos x="0" y="0"/>
              <wp:positionH relativeFrom="page">
                <wp:posOffset>426085</wp:posOffset>
              </wp:positionH>
              <wp:positionV relativeFrom="page">
                <wp:posOffset>9752330</wp:posOffset>
              </wp:positionV>
              <wp:extent cx="4471035" cy="655320"/>
              <wp:effectExtent l="0" t="0" r="0" b="508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1035" cy="655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4D1ADA" w14:textId="288DAC6D" w:rsidR="009A52A2" w:rsidRPr="003D3207" w:rsidRDefault="00934E5A" w:rsidP="009A52A2">
                          <w:pPr>
                            <w:jc w:val="both"/>
                            <w:rPr>
                              <w:rFonts w:ascii="Calibri" w:hAnsi="Calibri"/>
                              <w:b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ascii="Calibri" w:eastAsiaTheme="minorEastAsia" w:hAnsi="Calibri" w:cs="Times New Roman"/>
                              <w:b/>
                              <w:sz w:val="60"/>
                              <w:szCs w:val="60"/>
                              <w:lang w:val="en-US"/>
                            </w:rPr>
                            <w:t>1300 825 58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E873E9" id="Text Box 3" o:spid="_x0000_s1028" type="#_x0000_t202" style="position:absolute;margin-left:33.55pt;margin-top:767.9pt;width:352.05pt;height:51.6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" filled="f" stroked="f">
              <v:textbox>
                <w:txbxContent>
                  <w:p w14:paraId="404D1ADA" w14:textId="288DAC6D" w:rsidR="009A52A2" w:rsidRPr="003D3207" w:rsidRDefault="00934E5A" w:rsidP="009A52A2">
                    <w:pPr>
                      <w:jc w:val="both"/>
                      <w:rPr>
                        <w:rFonts w:ascii="Calibri" w:hAnsi="Calibri"/>
                        <w:b/>
                        <w:sz w:val="60"/>
                        <w:szCs w:val="60"/>
                      </w:rPr>
                    </w:pPr>
                    <w:r>
                      <w:rPr>
                        <w:rFonts w:ascii="Calibri" w:eastAsiaTheme="minorEastAsia" w:hAnsi="Calibri" w:cs="Times New Roman"/>
                        <w:b/>
                        <w:sz w:val="60"/>
                        <w:szCs w:val="60"/>
                        <w:lang w:val="en-US"/>
                      </w:rPr>
                      <w:t>1300 825 58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43129">
      <w:rPr>
        <w:noProof/>
        <w:lang w:eastAsia="en-AU"/>
      </w:rPr>
      <w:drawing>
        <wp:anchor distT="0" distB="0" distL="114300" distR="114300" simplePos="0" relativeHeight="251676672" behindDoc="0" locked="0" layoutInCell="1" allowOverlap="1" wp14:anchorId="11C132C4" wp14:editId="62B1B998">
          <wp:simplePos x="0" y="0"/>
          <wp:positionH relativeFrom="page">
            <wp:posOffset>-6350</wp:posOffset>
          </wp:positionH>
          <wp:positionV relativeFrom="page">
            <wp:posOffset>9525</wp:posOffset>
          </wp:positionV>
          <wp:extent cx="7556500" cy="1438275"/>
          <wp:effectExtent l="0" t="0" r="0" b="9525"/>
          <wp:wrapThrough wrapText="bothSides">
            <wp:wrapPolygon edited="0">
              <wp:start x="0" y="3433"/>
              <wp:lineTo x="0" y="21362"/>
              <wp:lineTo x="14013" y="21362"/>
              <wp:lineTo x="14158" y="18310"/>
              <wp:lineTo x="13795" y="17547"/>
              <wp:lineTo x="11835" y="16403"/>
              <wp:lineTo x="11980" y="14114"/>
              <wp:lineTo x="10600" y="12970"/>
              <wp:lineTo x="5228" y="10299"/>
              <wp:lineTo x="5881" y="10299"/>
              <wp:lineTo x="6462" y="7248"/>
              <wp:lineTo x="6389" y="3433"/>
              <wp:lineTo x="0" y="3433"/>
            </wp:wrapPolygon>
          </wp:wrapThrough>
          <wp:docPr id="252" name="Picture 2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1438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3BEF"/>
    <w:multiLevelType w:val="hybridMultilevel"/>
    <w:tmpl w:val="252EBECA"/>
    <w:lvl w:ilvl="0" w:tplc="8FCC0CBE">
      <w:numFmt w:val="bullet"/>
      <w:lvlText w:val="•"/>
      <w:lvlJc w:val="left"/>
      <w:pPr>
        <w:ind w:left="1080" w:hanging="720"/>
      </w:pPr>
      <w:rPr>
        <w:rFonts w:ascii="Cambria" w:eastAsiaTheme="minorHAnsi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416AE"/>
    <w:multiLevelType w:val="hybridMultilevel"/>
    <w:tmpl w:val="28DCD6F4"/>
    <w:lvl w:ilvl="0" w:tplc="0C09000D">
      <w:start w:val="1"/>
      <w:numFmt w:val="bullet"/>
      <w:pStyle w:val="Heading1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B7F22"/>
    <w:multiLevelType w:val="hybridMultilevel"/>
    <w:tmpl w:val="459CE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72493"/>
    <w:multiLevelType w:val="hybridMultilevel"/>
    <w:tmpl w:val="84981F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94D7E"/>
    <w:multiLevelType w:val="hybridMultilevel"/>
    <w:tmpl w:val="4EAC9E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D33B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4EA0C71"/>
    <w:multiLevelType w:val="hybridMultilevel"/>
    <w:tmpl w:val="41A0F3E8"/>
    <w:lvl w:ilvl="0" w:tplc="C7D4BDD6">
      <w:start w:val="1"/>
      <w:numFmt w:val="bullet"/>
      <w:pStyle w:val="WL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628D3"/>
    <w:multiLevelType w:val="hybridMultilevel"/>
    <w:tmpl w:val="B3E005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A1DB4"/>
    <w:multiLevelType w:val="hybridMultilevel"/>
    <w:tmpl w:val="7BD86D30"/>
    <w:lvl w:ilvl="0" w:tplc="CF48A532">
      <w:start w:val="1"/>
      <w:numFmt w:val="decimal"/>
      <w:lvlText w:val="%1."/>
      <w:lvlJc w:val="left"/>
      <w:pPr>
        <w:ind w:left="360" w:hanging="360"/>
      </w:pPr>
      <w:rPr>
        <w:rFonts w:ascii="Museo 100" w:hAnsi="Museo 100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7D50BB"/>
    <w:multiLevelType w:val="hybridMultilevel"/>
    <w:tmpl w:val="99248A4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909F5"/>
    <w:multiLevelType w:val="hybridMultilevel"/>
    <w:tmpl w:val="6EF421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1239F8"/>
    <w:multiLevelType w:val="hybridMultilevel"/>
    <w:tmpl w:val="8A7A0748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16FC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859763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A25551A"/>
    <w:multiLevelType w:val="hybridMultilevel"/>
    <w:tmpl w:val="04A6997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3A1423"/>
    <w:multiLevelType w:val="hybridMultilevel"/>
    <w:tmpl w:val="926E092C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FC122F7"/>
    <w:multiLevelType w:val="hybridMultilevel"/>
    <w:tmpl w:val="21481774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12D31"/>
    <w:multiLevelType w:val="hybridMultilevel"/>
    <w:tmpl w:val="E9D05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66825"/>
    <w:multiLevelType w:val="hybridMultilevel"/>
    <w:tmpl w:val="618EDD9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1A5C2F"/>
    <w:multiLevelType w:val="hybridMultilevel"/>
    <w:tmpl w:val="71B46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620C3B"/>
    <w:multiLevelType w:val="hybridMultilevel"/>
    <w:tmpl w:val="CD82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32071"/>
    <w:multiLevelType w:val="hybridMultilevel"/>
    <w:tmpl w:val="953E088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3473A6"/>
    <w:multiLevelType w:val="hybridMultilevel"/>
    <w:tmpl w:val="FEC6A366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52728"/>
    <w:multiLevelType w:val="hybridMultilevel"/>
    <w:tmpl w:val="E90C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627573F"/>
    <w:multiLevelType w:val="hybridMultilevel"/>
    <w:tmpl w:val="B7CC8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B62CCD"/>
    <w:multiLevelType w:val="hybridMultilevel"/>
    <w:tmpl w:val="DF44CB24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6" w15:restartNumberingAfterBreak="0">
    <w:nsid w:val="5BCA0C91"/>
    <w:multiLevelType w:val="hybridMultilevel"/>
    <w:tmpl w:val="8386125C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272CA"/>
    <w:multiLevelType w:val="hybridMultilevel"/>
    <w:tmpl w:val="9DD69526"/>
    <w:lvl w:ilvl="0" w:tplc="58FAE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295FEB"/>
    <w:multiLevelType w:val="hybridMultilevel"/>
    <w:tmpl w:val="BE1AA524"/>
    <w:lvl w:ilvl="0" w:tplc="C9D81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E45967"/>
    <w:multiLevelType w:val="hybridMultilevel"/>
    <w:tmpl w:val="333ABC86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17AE0"/>
    <w:multiLevelType w:val="hybridMultilevel"/>
    <w:tmpl w:val="571C32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886B4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7EB49BD"/>
    <w:multiLevelType w:val="hybridMultilevel"/>
    <w:tmpl w:val="2A1CBB7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E4B4459"/>
    <w:multiLevelType w:val="hybridMultilevel"/>
    <w:tmpl w:val="8D3A4C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E2675C"/>
    <w:multiLevelType w:val="hybridMultilevel"/>
    <w:tmpl w:val="E95C1F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23"/>
  </w:num>
  <w:num w:numId="4">
    <w:abstractNumId w:val="15"/>
  </w:num>
  <w:num w:numId="5">
    <w:abstractNumId w:val="16"/>
  </w:num>
  <w:num w:numId="6">
    <w:abstractNumId w:val="19"/>
  </w:num>
  <w:num w:numId="7">
    <w:abstractNumId w:val="6"/>
  </w:num>
  <w:num w:numId="8">
    <w:abstractNumId w:val="17"/>
  </w:num>
  <w:num w:numId="9">
    <w:abstractNumId w:val="20"/>
  </w:num>
  <w:num w:numId="10">
    <w:abstractNumId w:val="27"/>
  </w:num>
  <w:num w:numId="11">
    <w:abstractNumId w:val="28"/>
  </w:num>
  <w:num w:numId="12">
    <w:abstractNumId w:val="11"/>
  </w:num>
  <w:num w:numId="13">
    <w:abstractNumId w:val="22"/>
  </w:num>
  <w:num w:numId="14">
    <w:abstractNumId w:val="24"/>
  </w:num>
  <w:num w:numId="15">
    <w:abstractNumId w:val="25"/>
  </w:num>
  <w:num w:numId="16">
    <w:abstractNumId w:val="26"/>
  </w:num>
  <w:num w:numId="17">
    <w:abstractNumId w:val="29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</w:num>
  <w:num w:numId="27">
    <w:abstractNumId w:val="3"/>
  </w:num>
  <w:num w:numId="28">
    <w:abstractNumId w:val="13"/>
  </w:num>
  <w:num w:numId="29">
    <w:abstractNumId w:val="33"/>
  </w:num>
  <w:num w:numId="30">
    <w:abstractNumId w:val="4"/>
  </w:num>
  <w:num w:numId="31">
    <w:abstractNumId w:val="10"/>
  </w:num>
  <w:num w:numId="32">
    <w:abstractNumId w:val="7"/>
  </w:num>
  <w:num w:numId="33">
    <w:abstractNumId w:val="30"/>
  </w:num>
  <w:num w:numId="34">
    <w:abstractNumId w:val="34"/>
  </w:num>
  <w:num w:numId="35">
    <w:abstractNumId w:val="2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TYwMrM0NLU0NTdT0lEKTi0uzszPAykwNKsFAP6YlcQtAAAA"/>
    <w:docVar w:name="PublishingViewTables" w:val="0"/>
    <w:docVar w:name="ShowDynamicGuides" w:val="0"/>
    <w:docVar w:name="ShowMarginGuides" w:val="1"/>
    <w:docVar w:name="ShowStaticGuides" w:val="1"/>
  </w:docVars>
  <w:rsids>
    <w:rsidRoot w:val="00263FEB"/>
    <w:rsid w:val="00001376"/>
    <w:rsid w:val="0000664B"/>
    <w:rsid w:val="00022800"/>
    <w:rsid w:val="000238B2"/>
    <w:rsid w:val="00024276"/>
    <w:rsid w:val="000246E5"/>
    <w:rsid w:val="00034510"/>
    <w:rsid w:val="000417D1"/>
    <w:rsid w:val="00046034"/>
    <w:rsid w:val="00054563"/>
    <w:rsid w:val="0006300C"/>
    <w:rsid w:val="00067CAC"/>
    <w:rsid w:val="00074B62"/>
    <w:rsid w:val="00076AF9"/>
    <w:rsid w:val="00087F1E"/>
    <w:rsid w:val="0009617F"/>
    <w:rsid w:val="000A5E72"/>
    <w:rsid w:val="000C56D7"/>
    <w:rsid w:val="000D0296"/>
    <w:rsid w:val="000D2590"/>
    <w:rsid w:val="000E1599"/>
    <w:rsid w:val="000E15CF"/>
    <w:rsid w:val="000F7870"/>
    <w:rsid w:val="00116F26"/>
    <w:rsid w:val="00121EE7"/>
    <w:rsid w:val="001233B8"/>
    <w:rsid w:val="001277A5"/>
    <w:rsid w:val="00130E4E"/>
    <w:rsid w:val="001343E6"/>
    <w:rsid w:val="00135CA8"/>
    <w:rsid w:val="00136274"/>
    <w:rsid w:val="00136B17"/>
    <w:rsid w:val="00141039"/>
    <w:rsid w:val="001558F3"/>
    <w:rsid w:val="00157F19"/>
    <w:rsid w:val="0017393C"/>
    <w:rsid w:val="00180BFD"/>
    <w:rsid w:val="00181139"/>
    <w:rsid w:val="00192349"/>
    <w:rsid w:val="001A0251"/>
    <w:rsid w:val="001A252A"/>
    <w:rsid w:val="001B054A"/>
    <w:rsid w:val="001B6FBB"/>
    <w:rsid w:val="001C38BC"/>
    <w:rsid w:val="001C4848"/>
    <w:rsid w:val="001C4B56"/>
    <w:rsid w:val="001E0111"/>
    <w:rsid w:val="001E5C6E"/>
    <w:rsid w:val="00202C99"/>
    <w:rsid w:val="00217266"/>
    <w:rsid w:val="0022425C"/>
    <w:rsid w:val="002333D9"/>
    <w:rsid w:val="002426B6"/>
    <w:rsid w:val="00243129"/>
    <w:rsid w:val="00253AFB"/>
    <w:rsid w:val="00253CD5"/>
    <w:rsid w:val="00261A7E"/>
    <w:rsid w:val="00261D95"/>
    <w:rsid w:val="00263FEB"/>
    <w:rsid w:val="002658ED"/>
    <w:rsid w:val="002675DE"/>
    <w:rsid w:val="00275AC0"/>
    <w:rsid w:val="00275CE7"/>
    <w:rsid w:val="002861E1"/>
    <w:rsid w:val="00290D8B"/>
    <w:rsid w:val="002A6647"/>
    <w:rsid w:val="002B0A8E"/>
    <w:rsid w:val="002B3E1F"/>
    <w:rsid w:val="002C3FEE"/>
    <w:rsid w:val="002F3847"/>
    <w:rsid w:val="002F5974"/>
    <w:rsid w:val="002F5D01"/>
    <w:rsid w:val="002F7768"/>
    <w:rsid w:val="003174EE"/>
    <w:rsid w:val="00343026"/>
    <w:rsid w:val="003449EF"/>
    <w:rsid w:val="00356B68"/>
    <w:rsid w:val="00360F88"/>
    <w:rsid w:val="00362792"/>
    <w:rsid w:val="0036279C"/>
    <w:rsid w:val="00362983"/>
    <w:rsid w:val="00367704"/>
    <w:rsid w:val="00381D76"/>
    <w:rsid w:val="00384392"/>
    <w:rsid w:val="003848F5"/>
    <w:rsid w:val="00385526"/>
    <w:rsid w:val="0038584D"/>
    <w:rsid w:val="00396553"/>
    <w:rsid w:val="003A254D"/>
    <w:rsid w:val="003A2A8D"/>
    <w:rsid w:val="003B2D10"/>
    <w:rsid w:val="003B52CA"/>
    <w:rsid w:val="003B6F71"/>
    <w:rsid w:val="003C060F"/>
    <w:rsid w:val="003D19A5"/>
    <w:rsid w:val="003D3207"/>
    <w:rsid w:val="003D727B"/>
    <w:rsid w:val="003E3DF7"/>
    <w:rsid w:val="003F6494"/>
    <w:rsid w:val="00404C21"/>
    <w:rsid w:val="00413887"/>
    <w:rsid w:val="00420467"/>
    <w:rsid w:val="00431AE7"/>
    <w:rsid w:val="00436636"/>
    <w:rsid w:val="00446808"/>
    <w:rsid w:val="004720DE"/>
    <w:rsid w:val="00472F20"/>
    <w:rsid w:val="004744FF"/>
    <w:rsid w:val="00484417"/>
    <w:rsid w:val="00491587"/>
    <w:rsid w:val="0049723D"/>
    <w:rsid w:val="004A207D"/>
    <w:rsid w:val="004A61F8"/>
    <w:rsid w:val="004A68F4"/>
    <w:rsid w:val="004A77D6"/>
    <w:rsid w:val="004B6F89"/>
    <w:rsid w:val="004D042F"/>
    <w:rsid w:val="004D65A0"/>
    <w:rsid w:val="004F12FF"/>
    <w:rsid w:val="004F68F6"/>
    <w:rsid w:val="004F6BB3"/>
    <w:rsid w:val="00545D6D"/>
    <w:rsid w:val="0055275C"/>
    <w:rsid w:val="00572680"/>
    <w:rsid w:val="00576F47"/>
    <w:rsid w:val="00594290"/>
    <w:rsid w:val="00594441"/>
    <w:rsid w:val="005C5C89"/>
    <w:rsid w:val="005C5F4B"/>
    <w:rsid w:val="005E4D29"/>
    <w:rsid w:val="005F6989"/>
    <w:rsid w:val="0060567E"/>
    <w:rsid w:val="00610AD8"/>
    <w:rsid w:val="00645424"/>
    <w:rsid w:val="00650672"/>
    <w:rsid w:val="00673261"/>
    <w:rsid w:val="006860EC"/>
    <w:rsid w:val="006872B1"/>
    <w:rsid w:val="00687C11"/>
    <w:rsid w:val="00695F1E"/>
    <w:rsid w:val="006A5EEC"/>
    <w:rsid w:val="006B03E4"/>
    <w:rsid w:val="006C32CA"/>
    <w:rsid w:val="006C5A9D"/>
    <w:rsid w:val="006D38B7"/>
    <w:rsid w:val="006D5FBE"/>
    <w:rsid w:val="006D6BA6"/>
    <w:rsid w:val="006D73D5"/>
    <w:rsid w:val="006F0C60"/>
    <w:rsid w:val="006F3E7D"/>
    <w:rsid w:val="00704586"/>
    <w:rsid w:val="00707E9F"/>
    <w:rsid w:val="0071297E"/>
    <w:rsid w:val="0072620B"/>
    <w:rsid w:val="0073172E"/>
    <w:rsid w:val="00734D2F"/>
    <w:rsid w:val="00740045"/>
    <w:rsid w:val="00741665"/>
    <w:rsid w:val="00745141"/>
    <w:rsid w:val="00752B02"/>
    <w:rsid w:val="0075405B"/>
    <w:rsid w:val="00757381"/>
    <w:rsid w:val="00762429"/>
    <w:rsid w:val="00765631"/>
    <w:rsid w:val="00765EA8"/>
    <w:rsid w:val="00767D05"/>
    <w:rsid w:val="007707BA"/>
    <w:rsid w:val="0077370B"/>
    <w:rsid w:val="00773D8B"/>
    <w:rsid w:val="00784147"/>
    <w:rsid w:val="00792AE0"/>
    <w:rsid w:val="00794C6B"/>
    <w:rsid w:val="007A2A75"/>
    <w:rsid w:val="007A6CB3"/>
    <w:rsid w:val="007B7533"/>
    <w:rsid w:val="007C008E"/>
    <w:rsid w:val="007C6EBB"/>
    <w:rsid w:val="007D1A04"/>
    <w:rsid w:val="007E02CE"/>
    <w:rsid w:val="007E05BE"/>
    <w:rsid w:val="007E3DD4"/>
    <w:rsid w:val="008036FE"/>
    <w:rsid w:val="008041E3"/>
    <w:rsid w:val="0081519C"/>
    <w:rsid w:val="00816FF2"/>
    <w:rsid w:val="0082698D"/>
    <w:rsid w:val="00830B69"/>
    <w:rsid w:val="008355C3"/>
    <w:rsid w:val="008409D6"/>
    <w:rsid w:val="00841491"/>
    <w:rsid w:val="0085733E"/>
    <w:rsid w:val="00866F19"/>
    <w:rsid w:val="00877004"/>
    <w:rsid w:val="00877E35"/>
    <w:rsid w:val="00885AD6"/>
    <w:rsid w:val="00894B35"/>
    <w:rsid w:val="008B1746"/>
    <w:rsid w:val="008B3E1B"/>
    <w:rsid w:val="008D2A71"/>
    <w:rsid w:val="008D6D8A"/>
    <w:rsid w:val="008E0AC6"/>
    <w:rsid w:val="008E5853"/>
    <w:rsid w:val="008E5DB4"/>
    <w:rsid w:val="008F4E71"/>
    <w:rsid w:val="00901955"/>
    <w:rsid w:val="009074E7"/>
    <w:rsid w:val="0091293B"/>
    <w:rsid w:val="00917225"/>
    <w:rsid w:val="00917DFF"/>
    <w:rsid w:val="00927A2F"/>
    <w:rsid w:val="00934E5A"/>
    <w:rsid w:val="00944149"/>
    <w:rsid w:val="009461D3"/>
    <w:rsid w:val="0095741F"/>
    <w:rsid w:val="0096445C"/>
    <w:rsid w:val="00980AED"/>
    <w:rsid w:val="009947FD"/>
    <w:rsid w:val="009A2304"/>
    <w:rsid w:val="009A3ADC"/>
    <w:rsid w:val="009A4AD5"/>
    <w:rsid w:val="009A52A2"/>
    <w:rsid w:val="009B4A6A"/>
    <w:rsid w:val="009C70BC"/>
    <w:rsid w:val="009C7E77"/>
    <w:rsid w:val="009E03B0"/>
    <w:rsid w:val="009E18B2"/>
    <w:rsid w:val="009F0483"/>
    <w:rsid w:val="009F4A88"/>
    <w:rsid w:val="00A05277"/>
    <w:rsid w:val="00A12DE0"/>
    <w:rsid w:val="00A24B54"/>
    <w:rsid w:val="00A301E8"/>
    <w:rsid w:val="00A33767"/>
    <w:rsid w:val="00A368D1"/>
    <w:rsid w:val="00A42407"/>
    <w:rsid w:val="00A46039"/>
    <w:rsid w:val="00A51133"/>
    <w:rsid w:val="00A51905"/>
    <w:rsid w:val="00A61311"/>
    <w:rsid w:val="00A822C4"/>
    <w:rsid w:val="00A84015"/>
    <w:rsid w:val="00A874E4"/>
    <w:rsid w:val="00A922D3"/>
    <w:rsid w:val="00A95CE2"/>
    <w:rsid w:val="00AD25D5"/>
    <w:rsid w:val="00AD6995"/>
    <w:rsid w:val="00AE3755"/>
    <w:rsid w:val="00AF14FD"/>
    <w:rsid w:val="00AF752D"/>
    <w:rsid w:val="00B07FC0"/>
    <w:rsid w:val="00B14BC4"/>
    <w:rsid w:val="00B214B2"/>
    <w:rsid w:val="00B33218"/>
    <w:rsid w:val="00B35A94"/>
    <w:rsid w:val="00B5158C"/>
    <w:rsid w:val="00B569CE"/>
    <w:rsid w:val="00B56A21"/>
    <w:rsid w:val="00B74A30"/>
    <w:rsid w:val="00B7529C"/>
    <w:rsid w:val="00B85719"/>
    <w:rsid w:val="00B95CDF"/>
    <w:rsid w:val="00BB2A2B"/>
    <w:rsid w:val="00BB7894"/>
    <w:rsid w:val="00BC0B9A"/>
    <w:rsid w:val="00BF3A26"/>
    <w:rsid w:val="00BF55DE"/>
    <w:rsid w:val="00C00898"/>
    <w:rsid w:val="00C13493"/>
    <w:rsid w:val="00C17322"/>
    <w:rsid w:val="00C213B5"/>
    <w:rsid w:val="00C22DE0"/>
    <w:rsid w:val="00C24113"/>
    <w:rsid w:val="00C264FD"/>
    <w:rsid w:val="00C302A3"/>
    <w:rsid w:val="00C35CDB"/>
    <w:rsid w:val="00C64A3B"/>
    <w:rsid w:val="00C732CB"/>
    <w:rsid w:val="00C81762"/>
    <w:rsid w:val="00C94A75"/>
    <w:rsid w:val="00C96987"/>
    <w:rsid w:val="00C96B19"/>
    <w:rsid w:val="00CA77E2"/>
    <w:rsid w:val="00CC0A0F"/>
    <w:rsid w:val="00CD491B"/>
    <w:rsid w:val="00CD51A3"/>
    <w:rsid w:val="00CD59C7"/>
    <w:rsid w:val="00CE269A"/>
    <w:rsid w:val="00CE77FB"/>
    <w:rsid w:val="00D00A63"/>
    <w:rsid w:val="00D02187"/>
    <w:rsid w:val="00D2458A"/>
    <w:rsid w:val="00D61250"/>
    <w:rsid w:val="00D71DCA"/>
    <w:rsid w:val="00D72DE2"/>
    <w:rsid w:val="00D74B89"/>
    <w:rsid w:val="00D763F1"/>
    <w:rsid w:val="00D82E31"/>
    <w:rsid w:val="00D934B1"/>
    <w:rsid w:val="00DA3600"/>
    <w:rsid w:val="00DA4524"/>
    <w:rsid w:val="00DA491C"/>
    <w:rsid w:val="00DB0C56"/>
    <w:rsid w:val="00DC5A79"/>
    <w:rsid w:val="00DF40CA"/>
    <w:rsid w:val="00DF788E"/>
    <w:rsid w:val="00E018D8"/>
    <w:rsid w:val="00E02975"/>
    <w:rsid w:val="00E14A1D"/>
    <w:rsid w:val="00E22469"/>
    <w:rsid w:val="00E33CFB"/>
    <w:rsid w:val="00E37F92"/>
    <w:rsid w:val="00E4593E"/>
    <w:rsid w:val="00E602F9"/>
    <w:rsid w:val="00E70304"/>
    <w:rsid w:val="00E91BAC"/>
    <w:rsid w:val="00EB1D6F"/>
    <w:rsid w:val="00ED15DB"/>
    <w:rsid w:val="00ED2F61"/>
    <w:rsid w:val="00ED5417"/>
    <w:rsid w:val="00ED673F"/>
    <w:rsid w:val="00ED67FB"/>
    <w:rsid w:val="00EE1D11"/>
    <w:rsid w:val="00EE5FA7"/>
    <w:rsid w:val="00F05703"/>
    <w:rsid w:val="00F22887"/>
    <w:rsid w:val="00F244A0"/>
    <w:rsid w:val="00F34BDA"/>
    <w:rsid w:val="00F50928"/>
    <w:rsid w:val="00F62E5D"/>
    <w:rsid w:val="00F632AA"/>
    <w:rsid w:val="00F7107F"/>
    <w:rsid w:val="00F74575"/>
    <w:rsid w:val="00F84694"/>
    <w:rsid w:val="00F8701A"/>
    <w:rsid w:val="00F91079"/>
    <w:rsid w:val="00F9116D"/>
    <w:rsid w:val="00FA1437"/>
    <w:rsid w:val="00FA285B"/>
    <w:rsid w:val="00FA4CA7"/>
    <w:rsid w:val="00FB3BED"/>
    <w:rsid w:val="00FC1AA3"/>
    <w:rsid w:val="00FC41EC"/>
    <w:rsid w:val="00FC4CDC"/>
    <w:rsid w:val="00FC5982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6751EF1"/>
  <w15:docId w15:val="{2FC37D5B-2918-4B38-86D5-10F5FD370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3FEB"/>
    <w:pPr>
      <w:spacing w:after="160" w:line="259" w:lineRule="auto"/>
    </w:pPr>
    <w:rPr>
      <w:rFonts w:eastAsiaTheme="minorHAnsi"/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A6A"/>
    <w:pPr>
      <w:keepNext/>
      <w:keepLines/>
      <w:numPr>
        <w:numId w:val="2"/>
      </w:numPr>
      <w:spacing w:before="360" w:after="360"/>
      <w:ind w:left="360"/>
      <w:outlineLvl w:val="0"/>
    </w:pPr>
    <w:rPr>
      <w:rFonts w:ascii="Museo-700" w:eastAsia="Times New Roman" w:hAnsi="Museo-700"/>
      <w:bCs/>
      <w:color w:val="3E8547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6808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680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A6A"/>
    <w:rPr>
      <w:rFonts w:ascii="Museo-700" w:eastAsia="Times New Roman" w:hAnsi="Museo-700"/>
      <w:bCs/>
      <w:color w:val="3E8547"/>
      <w:sz w:val="36"/>
      <w:szCs w:val="28"/>
    </w:rPr>
  </w:style>
  <w:style w:type="paragraph" w:styleId="Header">
    <w:name w:val="header"/>
    <w:basedOn w:val="Normal"/>
    <w:link w:val="HeaderChar"/>
    <w:uiPriority w:val="99"/>
    <w:unhideWhenUsed/>
    <w:rsid w:val="00263FE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FEB"/>
  </w:style>
  <w:style w:type="paragraph" w:styleId="Footer">
    <w:name w:val="footer"/>
    <w:basedOn w:val="Normal"/>
    <w:link w:val="FooterChar"/>
    <w:uiPriority w:val="99"/>
    <w:unhideWhenUsed/>
    <w:rsid w:val="00263F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FEB"/>
  </w:style>
  <w:style w:type="paragraph" w:styleId="ListParagraph">
    <w:name w:val="List Paragraph"/>
    <w:basedOn w:val="Normal"/>
    <w:uiPriority w:val="34"/>
    <w:qFormat/>
    <w:rsid w:val="00734D2F"/>
    <w:pPr>
      <w:ind w:left="720"/>
      <w:contextualSpacing/>
    </w:pPr>
  </w:style>
  <w:style w:type="table" w:styleId="TableGrid">
    <w:name w:val="Table Grid"/>
    <w:basedOn w:val="TableNormal"/>
    <w:uiPriority w:val="59"/>
    <w:rsid w:val="00FF6F20"/>
    <w:rPr>
      <w:rFonts w:eastAsiaTheme="minorHAns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6AF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0C5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C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CDC"/>
    <w:rPr>
      <w:rFonts w:ascii="Segoe UI" w:eastAsiaTheme="minorHAnsi" w:hAnsi="Segoe UI" w:cs="Segoe UI"/>
      <w:sz w:val="18"/>
      <w:szCs w:val="18"/>
      <w:lang w:val="en-AU"/>
    </w:rPr>
  </w:style>
  <w:style w:type="paragraph" w:customStyle="1" w:styleId="Default">
    <w:name w:val="Default"/>
    <w:rsid w:val="001277A5"/>
    <w:pPr>
      <w:autoSpaceDE w:val="0"/>
      <w:autoSpaceDN w:val="0"/>
      <w:adjustRightInd w:val="0"/>
    </w:pPr>
    <w:rPr>
      <w:rFonts w:ascii="Telstra Akkurat" w:hAnsi="Telstra Akkurat" w:cs="Telstra Akkurat"/>
      <w:color w:val="000000"/>
      <w:lang w:val="en-AU"/>
    </w:rPr>
  </w:style>
  <w:style w:type="paragraph" w:customStyle="1" w:styleId="BasicParagraph">
    <w:name w:val="[Basic Paragraph]"/>
    <w:basedOn w:val="Normal"/>
    <w:uiPriority w:val="99"/>
    <w:rsid w:val="00EB1D6F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en-US"/>
    </w:rPr>
  </w:style>
  <w:style w:type="paragraph" w:customStyle="1" w:styleId="WLbodytext">
    <w:name w:val="WL body text"/>
    <w:basedOn w:val="BasicParagraph"/>
    <w:qFormat/>
    <w:rsid w:val="00765EA8"/>
    <w:pPr>
      <w:spacing w:after="120" w:line="280" w:lineRule="atLeast"/>
      <w:jc w:val="both"/>
    </w:pPr>
    <w:rPr>
      <w:rFonts w:ascii="Calibri" w:hAnsi="Calibri" w:cs="Calibri"/>
      <w:sz w:val="20"/>
      <w:szCs w:val="20"/>
    </w:rPr>
  </w:style>
  <w:style w:type="paragraph" w:customStyle="1" w:styleId="WLbulletpoint">
    <w:name w:val="WL bullet point"/>
    <w:basedOn w:val="WLbodytext"/>
    <w:qFormat/>
    <w:rsid w:val="00C17322"/>
    <w:pPr>
      <w:numPr>
        <w:numId w:val="7"/>
      </w:numPr>
      <w:spacing w:after="40"/>
      <w:ind w:left="425" w:hanging="357"/>
      <w:jc w:val="left"/>
    </w:pPr>
  </w:style>
  <w:style w:type="paragraph" w:customStyle="1" w:styleId="WLSubHeading">
    <w:name w:val="WL Sub Heading"/>
    <w:basedOn w:val="BasicParagraph"/>
    <w:qFormat/>
    <w:rsid w:val="00DA4524"/>
    <w:pPr>
      <w:spacing w:after="120" w:line="240" w:lineRule="auto"/>
    </w:pPr>
    <w:rPr>
      <w:rFonts w:ascii="Calibri-Bold" w:hAnsi="Calibri-Bold" w:cs="Calibri-Bold"/>
      <w:b/>
      <w:bCs/>
      <w:color w:val="000000" w:themeColor="text1"/>
      <w:sz w:val="28"/>
      <w:szCs w:val="28"/>
    </w:rPr>
  </w:style>
  <w:style w:type="paragraph" w:customStyle="1" w:styleId="WLbodytextheading">
    <w:name w:val="WL body text heading"/>
    <w:basedOn w:val="BasicParagraph"/>
    <w:qFormat/>
    <w:rsid w:val="00DA4524"/>
    <w:pPr>
      <w:spacing w:before="240" w:after="120" w:line="240" w:lineRule="auto"/>
    </w:pPr>
    <w:rPr>
      <w:rFonts w:ascii="Calibri-Bold" w:hAnsi="Calibri-Bold" w:cs="Calibri-Bold"/>
      <w:b/>
      <w:bCs/>
      <w:sz w:val="20"/>
      <w:szCs w:val="20"/>
    </w:rPr>
  </w:style>
  <w:style w:type="paragraph" w:customStyle="1" w:styleId="WhitepaperIcontext">
    <w:name w:val="White paper Icon text"/>
    <w:basedOn w:val="WLbodytext"/>
    <w:qFormat/>
    <w:rsid w:val="007E05BE"/>
    <w:pPr>
      <w:spacing w:after="0" w:line="220" w:lineRule="atLeast"/>
      <w:jc w:val="center"/>
    </w:pPr>
  </w:style>
  <w:style w:type="paragraph" w:customStyle="1" w:styleId="NoParagraphStyle">
    <w:name w:val="[No Paragraph Style]"/>
    <w:rsid w:val="0085733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-Bold" w:hAnsi="Calibri-Bold" w:cs="Times New Roman"/>
      <w:color w:val="000000"/>
    </w:rPr>
  </w:style>
  <w:style w:type="paragraph" w:customStyle="1" w:styleId="WLTablebold">
    <w:name w:val="WL Table bold"/>
    <w:basedOn w:val="Normal"/>
    <w:qFormat/>
    <w:rsid w:val="00EE5FA7"/>
    <w:pPr>
      <w:tabs>
        <w:tab w:val="center" w:pos="1404"/>
      </w:tabs>
      <w:spacing w:before="80" w:after="80" w:line="240" w:lineRule="auto"/>
    </w:pPr>
    <w:rPr>
      <w:rFonts w:ascii="Calibri" w:hAnsi="Calibri"/>
      <w:b/>
      <w:sz w:val="18"/>
      <w:szCs w:val="18"/>
    </w:rPr>
  </w:style>
  <w:style w:type="paragraph" w:customStyle="1" w:styleId="WLTabletext">
    <w:name w:val="WL Table text"/>
    <w:basedOn w:val="WLTablebold"/>
    <w:qFormat/>
    <w:rsid w:val="00EE5FA7"/>
    <w:rPr>
      <w:b w:val="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680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6808"/>
    <w:rPr>
      <w:rFonts w:asciiTheme="majorHAnsi" w:eastAsiaTheme="majorEastAsia" w:hAnsiTheme="majorHAnsi" w:cstheme="majorBidi"/>
      <w:color w:val="243F60" w:themeColor="accent1" w:themeShade="7F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680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46808"/>
    <w:rPr>
      <w:color w:val="5A5A5A" w:themeColor="text1" w:themeTint="A5"/>
      <w:spacing w:val="15"/>
      <w:sz w:val="22"/>
      <w:szCs w:val="22"/>
      <w:lang w:val="en-AU"/>
    </w:rPr>
  </w:style>
  <w:style w:type="character" w:styleId="PlaceholderText">
    <w:name w:val="Placeholder Text"/>
    <w:basedOn w:val="DefaultParagraphFont"/>
    <w:uiPriority w:val="99"/>
    <w:semiHidden/>
    <w:rsid w:val="00CC0A0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3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3147DC51B94DB083022F7BECB15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370B0-7257-44CF-9435-AA324E6E66BC}"/>
      </w:docPartPr>
      <w:docPartBody>
        <w:p w:rsidR="00BF648C" w:rsidRDefault="0061360C" w:rsidP="0061360C">
          <w:pPr>
            <w:pStyle w:val="B93147DC51B94DB083022F7BECB158EB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E7AFA9FBBD4D06A82C240C4B402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E0BBE-F290-4642-BEC2-A31F095A5B1C}"/>
      </w:docPartPr>
      <w:docPartBody>
        <w:p w:rsidR="00BF648C" w:rsidRDefault="0061360C" w:rsidP="0061360C">
          <w:pPr>
            <w:pStyle w:val="6BE7AFA9FBBD4D06A82C240C4B402A8D1"/>
          </w:pPr>
          <w:r w:rsidRPr="003A7A6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58DEA36FC994A4C8D509BE567103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EB6B-DE1B-4AE8-AB17-4A6FEFACA9C2}"/>
      </w:docPartPr>
      <w:docPartBody>
        <w:p w:rsidR="00BF648C" w:rsidRDefault="0061360C" w:rsidP="0061360C">
          <w:pPr>
            <w:pStyle w:val="258DEA36FC994A4C8D509BE567103C0D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26F982469A4DDE9BE6E9DFBBB84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772FD-B409-4806-8F7C-772055427040}"/>
      </w:docPartPr>
      <w:docPartBody>
        <w:p w:rsidR="00BF648C" w:rsidRDefault="0061360C" w:rsidP="0061360C">
          <w:pPr>
            <w:pStyle w:val="2426F982469A4DDE9BE6E9DFBBB84BD6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185FDDA04407086C29F720AD9B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B82ED-2CC0-4B19-9FF7-D3305F960FB5}"/>
      </w:docPartPr>
      <w:docPartBody>
        <w:p w:rsidR="00BF648C" w:rsidRDefault="0061360C" w:rsidP="0061360C">
          <w:pPr>
            <w:pStyle w:val="603185FDDA04407086C29F720AD9B349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96C4B89FB4BD681AF7ABC21FD8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8F894-FE83-4C0A-A9FC-E2EBF9EFB9C4}"/>
      </w:docPartPr>
      <w:docPartBody>
        <w:p w:rsidR="00BF648C" w:rsidRDefault="0061360C" w:rsidP="0061360C">
          <w:pPr>
            <w:pStyle w:val="DAE96C4B89FB4BD681AF7ABC21FD8CED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00440ED47543B38EB373CF4B9F8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72722-95BE-4D73-AA89-14D51297AB0F}"/>
      </w:docPartPr>
      <w:docPartBody>
        <w:p w:rsidR="00BF648C" w:rsidRDefault="0061360C" w:rsidP="0061360C">
          <w:pPr>
            <w:pStyle w:val="C600440ED47543B38EB373CF4B9F802E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1191438A934B64841EA055C8D75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BD6B5-F30B-44D7-9D82-0C8E5C6ECDAB}"/>
      </w:docPartPr>
      <w:docPartBody>
        <w:p w:rsidR="00BF648C" w:rsidRDefault="0061360C" w:rsidP="0061360C">
          <w:pPr>
            <w:pStyle w:val="DC1191438A934B64841EA055C8D75913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A154CD506B43AB891507EAB8A88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83063-7523-43B0-9D84-5224AD10C5B6}"/>
      </w:docPartPr>
      <w:docPartBody>
        <w:p w:rsidR="00BF648C" w:rsidRDefault="0061360C" w:rsidP="0061360C">
          <w:pPr>
            <w:pStyle w:val="65A154CD506B43AB891507EAB8A88FD9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92F58952A42ADAC89E01A6183A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15509-C0F0-4458-88B7-8F8F18F5B664}"/>
      </w:docPartPr>
      <w:docPartBody>
        <w:p w:rsidR="00BF648C" w:rsidRDefault="0061360C" w:rsidP="0061360C">
          <w:pPr>
            <w:pStyle w:val="D5892F58952A42ADAC89E01A6183A93C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4DA0CA5D54F7AA8BF253188B59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D112F-AFC7-416C-A234-CE4E29FCF38F}"/>
      </w:docPartPr>
      <w:docPartBody>
        <w:p w:rsidR="00BF648C" w:rsidRDefault="0061360C" w:rsidP="0061360C">
          <w:pPr>
            <w:pStyle w:val="7FE4DA0CA5D54F7AA8BF253188B5916C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6D223B24B4E22B64854A275755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59FB4-BF6F-4BD9-85E7-7C51F33E7365}"/>
      </w:docPartPr>
      <w:docPartBody>
        <w:p w:rsidR="00BF648C" w:rsidRDefault="0061360C" w:rsidP="0061360C">
          <w:pPr>
            <w:pStyle w:val="C0F6D223B24B4E22B64854A275755086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A78C64394640618101EEAE4E98F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999EF-89B0-446D-8CEF-34BF9052EA2D}"/>
      </w:docPartPr>
      <w:docPartBody>
        <w:p w:rsidR="00BF648C" w:rsidRDefault="0061360C" w:rsidP="0061360C">
          <w:pPr>
            <w:pStyle w:val="2FA78C64394640618101EEAE4E98FA9C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E2FE94BE04EAC958514E401515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CA14E-F4AF-4594-A62F-6D22746E800D}"/>
      </w:docPartPr>
      <w:docPartBody>
        <w:p w:rsidR="00BF648C" w:rsidRDefault="0061360C" w:rsidP="0061360C">
          <w:pPr>
            <w:pStyle w:val="768E2FE94BE04EAC958514E4015158BE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B1A1749CA4AB7B19E03A5908D6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E6415-467C-4B33-8D22-664C66026F9F}"/>
      </w:docPartPr>
      <w:docPartBody>
        <w:p w:rsidR="00BF648C" w:rsidRDefault="0061360C" w:rsidP="0061360C">
          <w:pPr>
            <w:pStyle w:val="AFAB1A1749CA4AB7B19E03A5908D6D3B"/>
          </w:pPr>
          <w:r w:rsidRPr="003A7A6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100">
    <w:altName w:val="Century"/>
    <w:charset w:val="00"/>
    <w:family w:val="auto"/>
    <w:pitch w:val="variable"/>
    <w:sig w:usb0="A00000AF" w:usb1="4000004A" w:usb2="00000000" w:usb3="00000000" w:csb0="00000093" w:csb1="00000000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useo-700">
    <w:altName w:val="Times New Roman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elstra Akkura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360C"/>
    <w:rsid w:val="0061360C"/>
    <w:rsid w:val="00AA0C23"/>
    <w:rsid w:val="00BF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60C"/>
    <w:rPr>
      <w:color w:val="808080"/>
    </w:rPr>
  </w:style>
  <w:style w:type="paragraph" w:customStyle="1" w:styleId="B93147DC51B94DB083022F7BECB158EB">
    <w:name w:val="B93147DC51B94DB083022F7BECB158EB"/>
    <w:rsid w:val="0061360C"/>
  </w:style>
  <w:style w:type="paragraph" w:customStyle="1" w:styleId="6BE7AFA9FBBD4D06A82C240C4B402A8D">
    <w:name w:val="6BE7AFA9FBBD4D06A82C240C4B402A8D"/>
    <w:rsid w:val="0061360C"/>
  </w:style>
  <w:style w:type="paragraph" w:customStyle="1" w:styleId="258DEA36FC994A4C8D509BE567103C0D">
    <w:name w:val="258DEA36FC994A4C8D509BE567103C0D"/>
    <w:rsid w:val="0061360C"/>
  </w:style>
  <w:style w:type="paragraph" w:customStyle="1" w:styleId="2426F982469A4DDE9BE6E9DFBBB84BD6">
    <w:name w:val="2426F982469A4DDE9BE6E9DFBBB84BD6"/>
    <w:rsid w:val="0061360C"/>
  </w:style>
  <w:style w:type="paragraph" w:customStyle="1" w:styleId="603185FDDA04407086C29F720AD9B349">
    <w:name w:val="603185FDDA04407086C29F720AD9B349"/>
    <w:rsid w:val="0061360C"/>
  </w:style>
  <w:style w:type="paragraph" w:customStyle="1" w:styleId="DAE96C4B89FB4BD681AF7ABC21FD8CED">
    <w:name w:val="DAE96C4B89FB4BD681AF7ABC21FD8CED"/>
    <w:rsid w:val="0061360C"/>
    <w:rPr>
      <w:rFonts w:eastAsiaTheme="minorHAnsi"/>
      <w:lang w:eastAsia="en-US"/>
    </w:rPr>
  </w:style>
  <w:style w:type="paragraph" w:customStyle="1" w:styleId="C600440ED47543B38EB373CF4B9F802E">
    <w:name w:val="C600440ED47543B38EB373CF4B9F802E"/>
    <w:rsid w:val="0061360C"/>
    <w:rPr>
      <w:rFonts w:eastAsiaTheme="minorHAnsi"/>
      <w:lang w:eastAsia="en-US"/>
    </w:rPr>
  </w:style>
  <w:style w:type="paragraph" w:customStyle="1" w:styleId="DC1191438A934B64841EA055C8D75913">
    <w:name w:val="DC1191438A934B64841EA055C8D75913"/>
    <w:rsid w:val="0061360C"/>
    <w:rPr>
      <w:rFonts w:eastAsiaTheme="minorHAnsi"/>
      <w:lang w:eastAsia="en-US"/>
    </w:rPr>
  </w:style>
  <w:style w:type="paragraph" w:customStyle="1" w:styleId="65A154CD506B43AB891507EAB8A88FD9">
    <w:name w:val="65A154CD506B43AB891507EAB8A88FD9"/>
    <w:rsid w:val="0061360C"/>
    <w:rPr>
      <w:rFonts w:eastAsiaTheme="minorHAnsi"/>
      <w:lang w:eastAsia="en-US"/>
    </w:rPr>
  </w:style>
  <w:style w:type="paragraph" w:customStyle="1" w:styleId="D5892F58952A42ADAC89E01A6183A93C">
    <w:name w:val="D5892F58952A42ADAC89E01A6183A93C"/>
    <w:rsid w:val="0061360C"/>
    <w:rPr>
      <w:rFonts w:eastAsiaTheme="minorHAnsi"/>
      <w:lang w:eastAsia="en-US"/>
    </w:rPr>
  </w:style>
  <w:style w:type="paragraph" w:customStyle="1" w:styleId="7FE4DA0CA5D54F7AA8BF253188B5916C">
    <w:name w:val="7FE4DA0CA5D54F7AA8BF253188B5916C"/>
    <w:rsid w:val="0061360C"/>
    <w:rPr>
      <w:rFonts w:eastAsiaTheme="minorHAnsi"/>
      <w:lang w:eastAsia="en-US"/>
    </w:rPr>
  </w:style>
  <w:style w:type="paragraph" w:customStyle="1" w:styleId="C0F6D223B24B4E22B64854A275755086">
    <w:name w:val="C0F6D223B24B4E22B64854A275755086"/>
    <w:rsid w:val="0061360C"/>
    <w:rPr>
      <w:rFonts w:eastAsiaTheme="minorHAnsi"/>
      <w:lang w:eastAsia="en-US"/>
    </w:rPr>
  </w:style>
  <w:style w:type="paragraph" w:customStyle="1" w:styleId="2FA78C64394640618101EEAE4E98FA9C">
    <w:name w:val="2FA78C64394640618101EEAE4E98FA9C"/>
    <w:rsid w:val="0061360C"/>
    <w:rPr>
      <w:rFonts w:eastAsiaTheme="minorHAnsi"/>
      <w:lang w:eastAsia="en-US"/>
    </w:rPr>
  </w:style>
  <w:style w:type="paragraph" w:customStyle="1" w:styleId="768E2FE94BE04EAC958514E4015158BE">
    <w:name w:val="768E2FE94BE04EAC958514E4015158BE"/>
    <w:rsid w:val="0061360C"/>
    <w:rPr>
      <w:rFonts w:eastAsiaTheme="minorHAnsi"/>
      <w:lang w:eastAsia="en-US"/>
    </w:rPr>
  </w:style>
  <w:style w:type="paragraph" w:customStyle="1" w:styleId="AFAB1A1749CA4AB7B19E03A5908D6D3B">
    <w:name w:val="AFAB1A1749CA4AB7B19E03A5908D6D3B"/>
    <w:rsid w:val="0061360C"/>
    <w:rPr>
      <w:rFonts w:eastAsiaTheme="minorHAnsi"/>
      <w:lang w:eastAsia="en-US"/>
    </w:rPr>
  </w:style>
  <w:style w:type="paragraph" w:customStyle="1" w:styleId="258DEA36FC994A4C8D509BE567103C0D1">
    <w:name w:val="258DEA36FC994A4C8D509BE567103C0D1"/>
    <w:rsid w:val="0061360C"/>
    <w:rPr>
      <w:rFonts w:eastAsiaTheme="minorHAnsi"/>
      <w:lang w:eastAsia="en-US"/>
    </w:rPr>
  </w:style>
  <w:style w:type="paragraph" w:customStyle="1" w:styleId="B93147DC51B94DB083022F7BECB158EB1">
    <w:name w:val="B93147DC51B94DB083022F7BECB158EB1"/>
    <w:rsid w:val="0061360C"/>
    <w:rPr>
      <w:rFonts w:eastAsiaTheme="minorHAnsi"/>
      <w:lang w:eastAsia="en-US"/>
    </w:rPr>
  </w:style>
  <w:style w:type="paragraph" w:customStyle="1" w:styleId="6BE7AFA9FBBD4D06A82C240C4B402A8D1">
    <w:name w:val="6BE7AFA9FBBD4D06A82C240C4B402A8D1"/>
    <w:rsid w:val="0061360C"/>
    <w:rPr>
      <w:rFonts w:eastAsiaTheme="minorHAnsi"/>
      <w:lang w:eastAsia="en-US"/>
    </w:rPr>
  </w:style>
  <w:style w:type="paragraph" w:customStyle="1" w:styleId="2426F982469A4DDE9BE6E9DFBBB84BD61">
    <w:name w:val="2426F982469A4DDE9BE6E9DFBBB84BD61"/>
    <w:rsid w:val="0061360C"/>
    <w:rPr>
      <w:rFonts w:eastAsiaTheme="minorHAnsi"/>
      <w:lang w:eastAsia="en-US"/>
    </w:rPr>
  </w:style>
  <w:style w:type="paragraph" w:customStyle="1" w:styleId="603185FDDA04407086C29F720AD9B3491">
    <w:name w:val="603185FDDA04407086C29F720AD9B3491"/>
    <w:rsid w:val="0061360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ABBC0C-DADD-4083-B954-0E7FE0290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ite Label</vt:lpstr>
    </vt:vector>
  </TitlesOfParts>
  <Manager/>
  <Company/>
  <LinksUpToDate>false</LinksUpToDate>
  <CharactersWithSpaces>41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 Label</dc:title>
  <dc:subject>Fixed Voice</dc:subject>
  <dc:creator>Bettina Dodson</dc:creator>
  <cp:keywords/>
  <dc:description/>
  <cp:lastModifiedBy>Ben Dobbin</cp:lastModifiedBy>
  <cp:revision>2</cp:revision>
  <cp:lastPrinted>2016-06-16T05:52:00Z</cp:lastPrinted>
  <dcterms:created xsi:type="dcterms:W3CDTF">2017-11-03T01:42:00Z</dcterms:created>
  <dcterms:modified xsi:type="dcterms:W3CDTF">2017-11-03T01:42:00Z</dcterms:modified>
  <cp:category/>
</cp:coreProperties>
</file>